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A49D57" w14:textId="029316FA" w:rsidR="00CA7ABE" w:rsidRDefault="00CA7ABE" w:rsidP="00CA7AB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z w:val="40"/>
          <w:szCs w:val="40"/>
          <w:bdr w:val="none" w:sz="0" w:space="0" w:color="auto" w:frame="1"/>
          <w:shd w:val="clear" w:color="auto" w:fill="FFFFFF"/>
        </w:rPr>
      </w:pPr>
      <w:r w:rsidRPr="00CA7ABE">
        <w:rPr>
          <w:rFonts w:ascii="Times New Roman" w:eastAsia="Times New Roman" w:hAnsi="Times New Roman" w:cs="Times New Roman"/>
          <w:b/>
          <w:bCs/>
          <w:color w:val="000000"/>
          <w:sz w:val="40"/>
          <w:szCs w:val="40"/>
          <w:bdr w:val="none" w:sz="0" w:space="0" w:color="auto" w:frame="1"/>
          <w:shd w:val="clear" w:color="auto" w:fill="FFFFFF"/>
        </w:rPr>
        <w:t>CPAN 144</w:t>
      </w:r>
    </w:p>
    <w:p w14:paraId="5FE53435" w14:textId="77777777" w:rsidR="00CA7ABE" w:rsidRPr="00CA7ABE" w:rsidRDefault="00CA7ABE" w:rsidP="00CA7AB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z w:val="40"/>
          <w:szCs w:val="40"/>
          <w:bdr w:val="none" w:sz="0" w:space="0" w:color="auto" w:frame="1"/>
          <w:shd w:val="clear" w:color="auto" w:fill="FFFFFF"/>
        </w:rPr>
      </w:pPr>
    </w:p>
    <w:p w14:paraId="672DEEF8" w14:textId="5190A866" w:rsidR="00415022" w:rsidRDefault="00CA7ABE" w:rsidP="00CA7AB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z w:val="40"/>
          <w:szCs w:val="40"/>
          <w:bdr w:val="none" w:sz="0" w:space="0" w:color="auto" w:frame="1"/>
          <w:shd w:val="clear" w:color="auto" w:fill="FFFFFF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40"/>
          <w:szCs w:val="40"/>
          <w:bdr w:val="none" w:sz="0" w:space="0" w:color="auto" w:frame="1"/>
          <w:shd w:val="clear" w:color="auto" w:fill="FFFFFF"/>
        </w:rPr>
        <w:t xml:space="preserve">Group </w:t>
      </w:r>
      <w:r w:rsidR="00415022" w:rsidRPr="00CA7ABE">
        <w:rPr>
          <w:rFonts w:ascii="Times New Roman" w:eastAsia="Times New Roman" w:hAnsi="Times New Roman" w:cs="Times New Roman"/>
          <w:b/>
          <w:bCs/>
          <w:color w:val="000000"/>
          <w:sz w:val="40"/>
          <w:szCs w:val="40"/>
          <w:bdr w:val="none" w:sz="0" w:space="0" w:color="auto" w:frame="1"/>
          <w:shd w:val="clear" w:color="auto" w:fill="FFFFFF"/>
        </w:rPr>
        <w:t>Project</w:t>
      </w:r>
    </w:p>
    <w:p w14:paraId="59F1282A" w14:textId="77777777" w:rsidR="00CA7ABE" w:rsidRPr="00CA7ABE" w:rsidRDefault="00CA7ABE" w:rsidP="00CA7AB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z w:val="40"/>
          <w:szCs w:val="40"/>
          <w:bdr w:val="none" w:sz="0" w:space="0" w:color="auto" w:frame="1"/>
          <w:shd w:val="clear" w:color="auto" w:fill="FFFFFF"/>
        </w:rPr>
      </w:pPr>
    </w:p>
    <w:p w14:paraId="618B3777" w14:textId="264B7998" w:rsidR="00CA7ABE" w:rsidRPr="00B577D4" w:rsidRDefault="00B577D4" w:rsidP="00B577D4">
      <w:pPr>
        <w:pStyle w:val="Heading1"/>
      </w:pPr>
      <w:r w:rsidRPr="00B577D4">
        <w:t>Project – Requirements:</w:t>
      </w:r>
    </w:p>
    <w:p w14:paraId="68359342" w14:textId="6CD44D53" w:rsidR="001C6F01" w:rsidRDefault="001C6F01" w:rsidP="00871F12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 xml:space="preserve">This is an </w:t>
      </w:r>
      <w:r w:rsidR="008C4912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>open-concept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 xml:space="preserve"> project </w:t>
      </w:r>
      <w:r w:rsidR="009C034C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 xml:space="preserve">in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 xml:space="preserve">which you are going to design a web application using React which </w:t>
      </w:r>
      <w:r w:rsidR="008C4912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>consists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 xml:space="preserve"> of the following features:</w:t>
      </w:r>
    </w:p>
    <w:p w14:paraId="6A5F2BC8" w14:textId="65692B6A" w:rsidR="001C6F01" w:rsidRDefault="001C6F01" w:rsidP="001C6F01">
      <w:pPr>
        <w:pStyle w:val="ListParagraph"/>
        <w:numPr>
          <w:ilvl w:val="0"/>
          <w:numId w:val="15"/>
        </w:num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 xml:space="preserve">Your web application should utilize JSON data extracted </w:t>
      </w:r>
      <w:r w:rsidR="009C034C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>from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 xml:space="preserve"> a Web API</w:t>
      </w:r>
    </w:p>
    <w:p w14:paraId="601F8B92" w14:textId="0EB36E3B" w:rsidR="003027DB" w:rsidRPr="003027DB" w:rsidRDefault="003027DB" w:rsidP="003027DB">
      <w:pPr>
        <w:pStyle w:val="ListParagraph"/>
        <w:numPr>
          <w:ilvl w:val="1"/>
          <w:numId w:val="15"/>
        </w:num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 xml:space="preserve">Pick any APIs from here: </w:t>
      </w:r>
      <w:hyperlink r:id="rId8" w:history="1">
        <w:r>
          <w:rPr>
            <w:rStyle w:val="Hyperlink"/>
          </w:rPr>
          <w:t>https://any-api.com/</w:t>
        </w:r>
      </w:hyperlink>
    </w:p>
    <w:p w14:paraId="353A39CE" w14:textId="77777777" w:rsidR="003027DB" w:rsidRPr="006750DB" w:rsidRDefault="003027DB" w:rsidP="003027DB">
      <w:pPr>
        <w:pStyle w:val="ListParagraph"/>
        <w:numPr>
          <w:ilvl w:val="1"/>
          <w:numId w:val="15"/>
        </w:numPr>
        <w:spacing w:after="0" w:line="240" w:lineRule="auto"/>
        <w:rPr>
          <w:rStyle w:val="Hyperlink"/>
          <w:rFonts w:ascii="Times New Roman" w:eastAsia="Times New Roman" w:hAnsi="Times New Roman" w:cs="Times New Roman"/>
          <w:color w:val="000000"/>
          <w:sz w:val="24"/>
          <w:szCs w:val="24"/>
          <w:u w:val="none"/>
          <w:bdr w:val="none" w:sz="0" w:space="0" w:color="auto" w:frame="1"/>
          <w:shd w:val="clear" w:color="auto" w:fill="FFFFFF"/>
        </w:rPr>
      </w:pPr>
      <w:r>
        <w:t xml:space="preserve">OR here: </w:t>
      </w:r>
      <w:hyperlink r:id="rId9" w:history="1">
        <w:r>
          <w:rPr>
            <w:rStyle w:val="Hyperlink"/>
          </w:rPr>
          <w:t>https://developer.edamam.com/</w:t>
        </w:r>
      </w:hyperlink>
    </w:p>
    <w:p w14:paraId="15C85E8B" w14:textId="77777777" w:rsidR="006750DB" w:rsidRPr="006750DB" w:rsidRDefault="006750DB" w:rsidP="006750DB">
      <w:pPr>
        <w:pStyle w:val="ListParagraph"/>
        <w:numPr>
          <w:ilvl w:val="1"/>
          <w:numId w:val="15"/>
        </w:num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</w:pPr>
      <w:r w:rsidRPr="006750DB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>OR here: https://rapidapi.com/collection/list-of-free-apis</w:t>
      </w:r>
    </w:p>
    <w:p w14:paraId="42DFB1A5" w14:textId="77777777" w:rsidR="006750DB" w:rsidRPr="006750DB" w:rsidRDefault="006750DB" w:rsidP="006750DB">
      <w:pPr>
        <w:pStyle w:val="ListParagraph"/>
        <w:spacing w:after="0" w:line="240" w:lineRule="auto"/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bdr w:val="none" w:sz="0" w:space="0" w:color="auto" w:frame="1"/>
          <w:shd w:val="clear" w:color="auto" w:fill="FFFFFF"/>
        </w:rPr>
      </w:pPr>
      <w:r w:rsidRPr="006750D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bdr w:val="none" w:sz="0" w:space="0" w:color="auto" w:frame="1"/>
          <w:shd w:val="clear" w:color="auto" w:fill="FFFFFF"/>
        </w:rPr>
        <w:t>Note: Please do not use the APIs that we have used in previous assignments/activities</w:t>
      </w:r>
    </w:p>
    <w:p w14:paraId="1AAED4CB" w14:textId="77777777" w:rsidR="006750DB" w:rsidRDefault="006750DB" w:rsidP="006750DB">
      <w:pPr>
        <w:pStyle w:val="ListParagraph"/>
        <w:spacing w:after="0" w:line="240" w:lineRule="auto"/>
        <w:ind w:left="1440"/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</w:pPr>
    </w:p>
    <w:p w14:paraId="40263F05" w14:textId="77777777" w:rsidR="00C931E6" w:rsidRDefault="00C931E6" w:rsidP="00C931E6">
      <w:pPr>
        <w:pStyle w:val="ListParagraph"/>
        <w:numPr>
          <w:ilvl w:val="0"/>
          <w:numId w:val="15"/>
        </w:num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>Your web application should perform some processing on the received data and display the result</w:t>
      </w:r>
    </w:p>
    <w:p w14:paraId="164C8367" w14:textId="5A3CD4FA" w:rsidR="00C931E6" w:rsidRDefault="00C931E6" w:rsidP="00C931E6">
      <w:pPr>
        <w:pStyle w:val="ListParagraph"/>
        <w:numPr>
          <w:ilvl w:val="0"/>
          <w:numId w:val="15"/>
        </w:num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 xml:space="preserve">Your web application should perform some interaction with </w:t>
      </w:r>
      <w:r w:rsidR="0031222A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 xml:space="preserve">the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>user (events/event handlers)</w:t>
      </w:r>
    </w:p>
    <w:p w14:paraId="1059BF11" w14:textId="68E4DD56" w:rsidR="001C6F01" w:rsidRDefault="003027DB" w:rsidP="003027DB">
      <w:pPr>
        <w:pStyle w:val="ListParagraph"/>
        <w:numPr>
          <w:ilvl w:val="0"/>
          <w:numId w:val="15"/>
        </w:num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 xml:space="preserve">Incorporate </w:t>
      </w:r>
      <w:r w:rsidR="001C6F01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>Components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 xml:space="preserve"> based approach </w:t>
      </w:r>
      <w:r w:rsidR="0031222A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>into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 xml:space="preserve"> your design</w:t>
      </w:r>
    </w:p>
    <w:p w14:paraId="5E03AEF0" w14:textId="5671D068" w:rsidR="001C6F01" w:rsidRDefault="001C6F01" w:rsidP="001C6F01">
      <w:pPr>
        <w:pStyle w:val="ListParagraph"/>
        <w:numPr>
          <w:ilvl w:val="0"/>
          <w:numId w:val="15"/>
        </w:num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>Your web application should incorporate/handle AJAX</w:t>
      </w:r>
      <w:r w:rsidR="0031222A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 xml:space="preserve"> OR FETCH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 xml:space="preserve"> call</w:t>
      </w:r>
    </w:p>
    <w:p w14:paraId="4E5B1D21" w14:textId="77777777" w:rsidR="001C6F01" w:rsidRDefault="001C6F01" w:rsidP="001C6F01">
      <w:pPr>
        <w:pStyle w:val="ListParagraph"/>
        <w:numPr>
          <w:ilvl w:val="0"/>
          <w:numId w:val="15"/>
        </w:num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 xml:space="preserve">Use your creativity in designing UI </w:t>
      </w:r>
      <w:r w:rsidR="00C931E6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>(page layout)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 xml:space="preserve">, using FORMs, utilizing CSS </w:t>
      </w:r>
    </w:p>
    <w:p w14:paraId="18796311" w14:textId="77777777" w:rsidR="003027DB" w:rsidRDefault="003027DB" w:rsidP="003027DB">
      <w:pPr>
        <w:pStyle w:val="ListParagraph"/>
        <w:numPr>
          <w:ilvl w:val="1"/>
          <w:numId w:val="15"/>
        </w:num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>Use bootstrap</w:t>
      </w:r>
    </w:p>
    <w:p w14:paraId="03DA421F" w14:textId="61633B5C" w:rsidR="00C931E6" w:rsidRDefault="00C931E6" w:rsidP="00C931E6">
      <w:pPr>
        <w:pStyle w:val="ListParagraph"/>
        <w:numPr>
          <w:ilvl w:val="0"/>
          <w:numId w:val="15"/>
        </w:num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 xml:space="preserve">Use best </w:t>
      </w:r>
      <w:r w:rsidR="0031222A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>practices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 xml:space="preserve"> in coding, development, error handling</w:t>
      </w:r>
    </w:p>
    <w:p w14:paraId="6727428D" w14:textId="4DEA4CB6" w:rsidR="00C931E6" w:rsidRDefault="008C4912" w:rsidP="00C931E6">
      <w:pPr>
        <w:pStyle w:val="ListParagraph"/>
        <w:numPr>
          <w:ilvl w:val="0"/>
          <w:numId w:val="15"/>
        </w:num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 xml:space="preserve">It </w:t>
      </w:r>
      <w:r w:rsidR="00C931E6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 xml:space="preserve">Would be great if the project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>could</w:t>
      </w:r>
      <w:r w:rsidR="00C931E6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 xml:space="preserve"> be uploaded </w:t>
      </w:r>
      <w:r w:rsidR="0031222A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>to</w:t>
      </w:r>
      <w:r w:rsidR="00C931E6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 xml:space="preserve"> some free web host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 xml:space="preserve"> such as Vercel.</w:t>
      </w:r>
    </w:p>
    <w:p w14:paraId="187E84FB" w14:textId="33907A55" w:rsidR="00CA7ABE" w:rsidRPr="00B577D4" w:rsidRDefault="00CA7ABE" w:rsidP="00B577D4">
      <w:pPr>
        <w:pStyle w:val="Heading1"/>
      </w:pPr>
      <w:r w:rsidRPr="00B577D4">
        <w:t>Project – Proposal:</w:t>
      </w:r>
    </w:p>
    <w:p w14:paraId="08220EC6" w14:textId="7D39FD18" w:rsidR="00F71EE4" w:rsidRPr="00B577D4" w:rsidRDefault="00CA7ABE" w:rsidP="00B577D4">
      <w:pPr>
        <w:spacing w:after="0"/>
        <w:rPr>
          <w:rFonts w:asciiTheme="majorBidi" w:hAnsiTheme="majorBidi" w:cstheme="majorBidi"/>
          <w:sz w:val="24"/>
          <w:szCs w:val="24"/>
        </w:rPr>
      </w:pPr>
      <w:r w:rsidRPr="00CA7ABE">
        <w:rPr>
          <w:rFonts w:asciiTheme="majorBidi" w:hAnsiTheme="majorBidi" w:cstheme="majorBidi"/>
          <w:sz w:val="24"/>
          <w:szCs w:val="24"/>
        </w:rPr>
        <w:t xml:space="preserve">A proposal which consists of the scope of the project, the list of functionalities, </w:t>
      </w:r>
      <w:r w:rsidR="008C4912">
        <w:rPr>
          <w:rFonts w:asciiTheme="majorBidi" w:hAnsiTheme="majorBidi" w:cstheme="majorBidi"/>
          <w:sz w:val="24"/>
          <w:szCs w:val="24"/>
        </w:rPr>
        <w:t xml:space="preserve">and </w:t>
      </w:r>
      <w:r w:rsidRPr="00CA7ABE">
        <w:rPr>
          <w:rFonts w:asciiTheme="majorBidi" w:hAnsiTheme="majorBidi" w:cstheme="majorBidi"/>
          <w:sz w:val="24"/>
          <w:szCs w:val="24"/>
        </w:rPr>
        <w:t xml:space="preserve">some simple Wireframing. </w:t>
      </w:r>
      <w:r>
        <w:rPr>
          <w:rFonts w:asciiTheme="majorBidi" w:hAnsiTheme="majorBidi" w:cstheme="majorBidi"/>
          <w:sz w:val="24"/>
          <w:szCs w:val="24"/>
        </w:rPr>
        <w:t xml:space="preserve">This should be a maximum of 2 pages and is </w:t>
      </w:r>
      <w:r w:rsidR="008C4912">
        <w:rPr>
          <w:rFonts w:asciiTheme="majorBidi" w:hAnsiTheme="majorBidi" w:cstheme="majorBidi"/>
          <w:sz w:val="24"/>
          <w:szCs w:val="24"/>
        </w:rPr>
        <w:t>submitted</w:t>
      </w:r>
      <w:r>
        <w:rPr>
          <w:rFonts w:asciiTheme="majorBidi" w:hAnsiTheme="majorBidi" w:cstheme="majorBidi"/>
          <w:sz w:val="24"/>
          <w:szCs w:val="24"/>
        </w:rPr>
        <w:t xml:space="preserve"> by one member on behalf of the team.</w:t>
      </w:r>
      <w:r w:rsidR="00136968">
        <w:rPr>
          <w:rFonts w:asciiTheme="majorBidi" w:hAnsiTheme="majorBidi" w:cstheme="majorBidi"/>
          <w:sz w:val="24"/>
          <w:szCs w:val="24"/>
        </w:rPr>
        <w:t xml:space="preserve"> This is due on Week 12.</w:t>
      </w:r>
    </w:p>
    <w:p w14:paraId="3C494CFB" w14:textId="28AD6DB7" w:rsidR="00F71EE4" w:rsidRPr="00B577D4" w:rsidRDefault="00F71EE4" w:rsidP="0078139B">
      <w:pPr>
        <w:pStyle w:val="Heading2"/>
      </w:pPr>
      <w:r w:rsidRPr="00B577D4">
        <w:t xml:space="preserve">Proposal: Submission: </w:t>
      </w:r>
    </w:p>
    <w:p w14:paraId="34A005C7" w14:textId="5630C975" w:rsidR="00CA7ABE" w:rsidRPr="00B577D4" w:rsidRDefault="00F71EE4" w:rsidP="00B577D4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</w:pPr>
      <w:r w:rsidRPr="00F71EE4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>Submit the project proposal in the “Project Proposal” submission box.</w:t>
      </w:r>
    </w:p>
    <w:p w14:paraId="6C1115AF" w14:textId="18E64D51" w:rsidR="00CA7ABE" w:rsidRPr="00B577D4" w:rsidRDefault="00A807B0" w:rsidP="00B577D4">
      <w:pPr>
        <w:pStyle w:val="Heading1"/>
      </w:pPr>
      <w:r w:rsidRPr="00B577D4">
        <w:t xml:space="preserve">Project – </w:t>
      </w:r>
      <w:r w:rsidR="00CA7ABE" w:rsidRPr="00B577D4">
        <w:t>P</w:t>
      </w:r>
      <w:r w:rsidR="00871F12" w:rsidRPr="00B577D4">
        <w:t>hase 1</w:t>
      </w:r>
      <w:r w:rsidR="00B577D4" w:rsidRPr="00B577D4">
        <w:t xml:space="preserve"> (20%)</w:t>
      </w:r>
      <w:r w:rsidRPr="00B577D4">
        <w:t>:</w:t>
      </w:r>
    </w:p>
    <w:p w14:paraId="16104821" w14:textId="4F992DFB" w:rsidR="00860E35" w:rsidRPr="00B577D4" w:rsidRDefault="00C931E6" w:rsidP="00B577D4">
      <w:pPr>
        <w:spacing w:after="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The outcome of this part </w:t>
      </w:r>
      <w:r w:rsidR="00F71EE4">
        <w:rPr>
          <w:rFonts w:asciiTheme="majorBidi" w:hAnsiTheme="majorBidi" w:cstheme="majorBidi"/>
          <w:sz w:val="24"/>
          <w:szCs w:val="24"/>
        </w:rPr>
        <w:t xml:space="preserve">is to </w:t>
      </w:r>
      <w:r w:rsidR="006750DB" w:rsidRPr="00F71EE4">
        <w:rPr>
          <w:rFonts w:asciiTheme="majorBidi" w:hAnsiTheme="majorBidi" w:cstheme="majorBidi"/>
          <w:sz w:val="24"/>
          <w:szCs w:val="24"/>
        </w:rPr>
        <w:t xml:space="preserve">Create the basic layout and </w:t>
      </w:r>
      <w:r w:rsidR="00871F12" w:rsidRPr="00F71EE4">
        <w:rPr>
          <w:rFonts w:asciiTheme="majorBidi" w:hAnsiTheme="majorBidi" w:cstheme="majorBidi"/>
          <w:sz w:val="24"/>
          <w:szCs w:val="24"/>
        </w:rPr>
        <w:t>project</w:t>
      </w:r>
      <w:r w:rsidR="00F27F1D">
        <w:rPr>
          <w:rFonts w:asciiTheme="majorBidi" w:hAnsiTheme="majorBidi" w:cstheme="majorBidi"/>
          <w:sz w:val="24"/>
          <w:szCs w:val="24"/>
        </w:rPr>
        <w:t xml:space="preserve"> </w:t>
      </w:r>
      <w:r w:rsidR="006750DB" w:rsidRPr="00F71EE4">
        <w:rPr>
          <w:rFonts w:asciiTheme="majorBidi" w:hAnsiTheme="majorBidi" w:cstheme="majorBidi"/>
          <w:sz w:val="24"/>
          <w:szCs w:val="24"/>
        </w:rPr>
        <w:t>skeletons of your React application.</w:t>
      </w:r>
      <w:r w:rsidR="007C27EE" w:rsidRPr="00F71EE4">
        <w:rPr>
          <w:rFonts w:asciiTheme="majorBidi" w:hAnsiTheme="majorBidi" w:cstheme="majorBidi"/>
          <w:sz w:val="24"/>
          <w:szCs w:val="24"/>
        </w:rPr>
        <w:t xml:space="preserve"> This is a basic structure and does not include a fully working application. </w:t>
      </w:r>
      <w:r w:rsidR="00F71EE4">
        <w:rPr>
          <w:rFonts w:asciiTheme="majorBidi" w:hAnsiTheme="majorBidi" w:cstheme="majorBidi"/>
          <w:sz w:val="24"/>
          <w:szCs w:val="24"/>
        </w:rPr>
        <w:t>Many components in this stage may still be under development</w:t>
      </w:r>
      <w:r w:rsidR="008C4912">
        <w:rPr>
          <w:rFonts w:asciiTheme="majorBidi" w:hAnsiTheme="majorBidi" w:cstheme="majorBidi"/>
          <w:sz w:val="24"/>
          <w:szCs w:val="24"/>
        </w:rPr>
        <w:t>,</w:t>
      </w:r>
      <w:r w:rsidR="00F71EE4">
        <w:rPr>
          <w:rFonts w:asciiTheme="majorBidi" w:hAnsiTheme="majorBidi" w:cstheme="majorBidi"/>
          <w:sz w:val="24"/>
          <w:szCs w:val="24"/>
        </w:rPr>
        <w:t xml:space="preserve"> but the UI is taking shape</w:t>
      </w:r>
      <w:r w:rsidR="008C4912">
        <w:rPr>
          <w:rFonts w:asciiTheme="majorBidi" w:hAnsiTheme="majorBidi" w:cstheme="majorBidi"/>
          <w:sz w:val="24"/>
          <w:szCs w:val="24"/>
        </w:rPr>
        <w:t>,</w:t>
      </w:r>
      <w:r w:rsidR="00F71EE4">
        <w:rPr>
          <w:rFonts w:asciiTheme="majorBidi" w:hAnsiTheme="majorBidi" w:cstheme="majorBidi"/>
          <w:sz w:val="24"/>
          <w:szCs w:val="24"/>
        </w:rPr>
        <w:t xml:space="preserve"> and a few are working.</w:t>
      </w:r>
    </w:p>
    <w:p w14:paraId="6E4B216D" w14:textId="3F0055CE" w:rsidR="007C27EE" w:rsidRPr="00B577D4" w:rsidRDefault="00860E35" w:rsidP="0078139B">
      <w:pPr>
        <w:pStyle w:val="Heading2"/>
      </w:pPr>
      <w:r w:rsidRPr="00B577D4">
        <w:t>P</w:t>
      </w:r>
      <w:r w:rsidR="00871F12" w:rsidRPr="00B577D4">
        <w:t>hase</w:t>
      </w:r>
      <w:r w:rsidRPr="00B577D4">
        <w:t xml:space="preserve">1: Submission: </w:t>
      </w:r>
    </w:p>
    <w:p w14:paraId="0A39F459" w14:textId="37557B5B" w:rsidR="00F71EE4" w:rsidRPr="00B577D4" w:rsidRDefault="00860E35" w:rsidP="00B577D4">
      <w:pPr>
        <w:spacing w:after="0"/>
        <w:jc w:val="both"/>
        <w:rPr>
          <w:rFonts w:asciiTheme="majorBidi" w:hAnsiTheme="majorBidi" w:cstheme="majorBidi"/>
          <w:sz w:val="24"/>
          <w:szCs w:val="24"/>
        </w:rPr>
      </w:pPr>
      <w:r w:rsidRPr="00B577D4">
        <w:rPr>
          <w:rFonts w:asciiTheme="majorBidi" w:hAnsiTheme="majorBidi" w:cstheme="majorBidi"/>
          <w:sz w:val="24"/>
          <w:szCs w:val="24"/>
        </w:rPr>
        <w:t>Submit the project file</w:t>
      </w:r>
      <w:r w:rsidR="00B577D4">
        <w:rPr>
          <w:rFonts w:asciiTheme="majorBidi" w:hAnsiTheme="majorBidi" w:cstheme="majorBidi"/>
          <w:sz w:val="24"/>
          <w:szCs w:val="24"/>
        </w:rPr>
        <w:t>s to the “Project Phase 1” submission box.</w:t>
      </w:r>
    </w:p>
    <w:p w14:paraId="21BA1C83" w14:textId="05FC892A" w:rsidR="00B577D4" w:rsidRDefault="00C931E6" w:rsidP="00B577D4">
      <w:pPr>
        <w:pStyle w:val="Heading1"/>
        <w:rPr>
          <w:rFonts w:asciiTheme="majorBidi" w:hAnsiTheme="majorBidi"/>
          <w:szCs w:val="24"/>
        </w:rPr>
      </w:pPr>
      <w:r w:rsidRPr="00B577D4">
        <w:t>Project</w:t>
      </w:r>
      <w:r w:rsidR="008036C3">
        <w:t xml:space="preserve"> </w:t>
      </w:r>
      <w:r w:rsidRPr="00B577D4">
        <w:t xml:space="preserve">- </w:t>
      </w:r>
      <w:r w:rsidR="00871F12" w:rsidRPr="00B577D4">
        <w:t>Phase 2</w:t>
      </w:r>
      <w:r w:rsidR="00B577D4" w:rsidRPr="00B577D4">
        <w:t xml:space="preserve"> (70%)</w:t>
      </w:r>
      <w:r w:rsidRPr="00B577D4">
        <w:t>:</w:t>
      </w:r>
      <w:r>
        <w:rPr>
          <w:rFonts w:asciiTheme="majorBidi" w:hAnsiTheme="majorBidi"/>
          <w:szCs w:val="24"/>
        </w:rPr>
        <w:t xml:space="preserve"> </w:t>
      </w:r>
    </w:p>
    <w:p w14:paraId="663FE675" w14:textId="11944B4E" w:rsidR="00B577D4" w:rsidRDefault="00082312" w:rsidP="00B577D4">
      <w:pPr>
        <w:spacing w:after="0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As per </w:t>
      </w:r>
      <w:r w:rsidR="008C4912">
        <w:rPr>
          <w:rFonts w:asciiTheme="majorBidi" w:hAnsiTheme="majorBidi" w:cstheme="majorBidi"/>
          <w:sz w:val="24"/>
          <w:szCs w:val="24"/>
        </w:rPr>
        <w:t xml:space="preserve">the </w:t>
      </w:r>
      <w:r>
        <w:rPr>
          <w:rFonts w:asciiTheme="majorBidi" w:hAnsiTheme="majorBidi" w:cstheme="majorBidi"/>
          <w:sz w:val="24"/>
          <w:szCs w:val="24"/>
        </w:rPr>
        <w:t xml:space="preserve">discussion in the class and the given </w:t>
      </w:r>
      <w:r w:rsidR="008C4912">
        <w:rPr>
          <w:rFonts w:asciiTheme="majorBidi" w:hAnsiTheme="majorBidi" w:cstheme="majorBidi"/>
          <w:sz w:val="24"/>
          <w:szCs w:val="24"/>
        </w:rPr>
        <w:t>design checklist</w:t>
      </w:r>
      <w:r>
        <w:rPr>
          <w:rFonts w:asciiTheme="majorBidi" w:hAnsiTheme="majorBidi" w:cstheme="majorBidi"/>
          <w:sz w:val="24"/>
          <w:szCs w:val="24"/>
        </w:rPr>
        <w:t>, y</w:t>
      </w:r>
      <w:r w:rsidR="00C931E6">
        <w:rPr>
          <w:rFonts w:asciiTheme="majorBidi" w:hAnsiTheme="majorBidi" w:cstheme="majorBidi"/>
          <w:sz w:val="24"/>
          <w:szCs w:val="24"/>
        </w:rPr>
        <w:t xml:space="preserve">ou have one week to </w:t>
      </w:r>
      <w:r w:rsidR="00860E35">
        <w:rPr>
          <w:rFonts w:asciiTheme="majorBidi" w:hAnsiTheme="majorBidi" w:cstheme="majorBidi"/>
          <w:sz w:val="24"/>
          <w:szCs w:val="24"/>
        </w:rPr>
        <w:t>build</w:t>
      </w:r>
      <w:r w:rsidR="00C931E6">
        <w:rPr>
          <w:rFonts w:asciiTheme="majorBidi" w:hAnsiTheme="majorBidi" w:cstheme="majorBidi"/>
          <w:sz w:val="24"/>
          <w:szCs w:val="24"/>
        </w:rPr>
        <w:t xml:space="preserve"> the project </w:t>
      </w:r>
      <w:r w:rsidR="00D920C3">
        <w:rPr>
          <w:rFonts w:asciiTheme="majorBidi" w:hAnsiTheme="majorBidi" w:cstheme="majorBidi"/>
          <w:sz w:val="24"/>
          <w:szCs w:val="24"/>
        </w:rPr>
        <w:t xml:space="preserve">and submit it by </w:t>
      </w:r>
      <w:r w:rsidR="00B577D4">
        <w:rPr>
          <w:rFonts w:asciiTheme="majorBidi" w:hAnsiTheme="majorBidi" w:cstheme="majorBidi"/>
          <w:sz w:val="24"/>
          <w:szCs w:val="24"/>
        </w:rPr>
        <w:t>w</w:t>
      </w:r>
      <w:r w:rsidR="00871F12">
        <w:rPr>
          <w:rFonts w:asciiTheme="majorBidi" w:hAnsiTheme="majorBidi" w:cstheme="majorBidi"/>
          <w:sz w:val="24"/>
          <w:szCs w:val="24"/>
        </w:rPr>
        <w:t>eek</w:t>
      </w:r>
      <w:r w:rsidR="007C27EE">
        <w:rPr>
          <w:rFonts w:asciiTheme="majorBidi" w:hAnsiTheme="majorBidi" w:cstheme="majorBidi"/>
          <w:sz w:val="24"/>
          <w:szCs w:val="24"/>
        </w:rPr>
        <w:t>-</w:t>
      </w:r>
      <w:r w:rsidR="00871F12">
        <w:rPr>
          <w:rFonts w:asciiTheme="majorBidi" w:hAnsiTheme="majorBidi" w:cstheme="majorBidi"/>
          <w:sz w:val="24"/>
          <w:szCs w:val="24"/>
        </w:rPr>
        <w:t>1</w:t>
      </w:r>
      <w:r w:rsidR="007C27EE">
        <w:rPr>
          <w:rFonts w:asciiTheme="majorBidi" w:hAnsiTheme="majorBidi" w:cstheme="majorBidi"/>
          <w:sz w:val="24"/>
          <w:szCs w:val="24"/>
        </w:rPr>
        <w:t>4</w:t>
      </w:r>
      <w:r w:rsidR="00D920C3">
        <w:rPr>
          <w:rFonts w:asciiTheme="majorBidi" w:hAnsiTheme="majorBidi" w:cstheme="majorBidi"/>
          <w:sz w:val="24"/>
          <w:szCs w:val="24"/>
        </w:rPr>
        <w:t xml:space="preserve">. </w:t>
      </w:r>
    </w:p>
    <w:p w14:paraId="2ED6F210" w14:textId="77777777" w:rsidR="00415022" w:rsidRPr="00B577D4" w:rsidRDefault="00415022" w:rsidP="0078139B">
      <w:pPr>
        <w:pStyle w:val="Heading2"/>
      </w:pPr>
      <w:r w:rsidRPr="00B577D4">
        <w:lastRenderedPageBreak/>
        <w:t xml:space="preserve">Submission: </w:t>
      </w:r>
    </w:p>
    <w:p w14:paraId="07111174" w14:textId="77777777" w:rsidR="00415022" w:rsidRPr="00667D21" w:rsidRDefault="00415022" w:rsidP="00415022">
      <w:pPr>
        <w:spacing w:after="0"/>
        <w:jc w:val="both"/>
        <w:rPr>
          <w:rFonts w:asciiTheme="majorBidi" w:hAnsiTheme="majorBidi" w:cstheme="majorBidi"/>
          <w:sz w:val="24"/>
          <w:szCs w:val="24"/>
        </w:rPr>
      </w:pPr>
      <w:r w:rsidRPr="00667D21">
        <w:rPr>
          <w:rFonts w:asciiTheme="majorBidi" w:hAnsiTheme="majorBidi" w:cstheme="majorBidi"/>
          <w:sz w:val="24"/>
          <w:szCs w:val="24"/>
        </w:rPr>
        <w:t>You need to submit the followings:</w:t>
      </w:r>
    </w:p>
    <w:p w14:paraId="34D7471D" w14:textId="77777777" w:rsidR="00860E35" w:rsidRDefault="00860E35" w:rsidP="00E469B1">
      <w:pPr>
        <w:pStyle w:val="ListParagraph"/>
        <w:numPr>
          <w:ilvl w:val="0"/>
          <w:numId w:val="17"/>
        </w:num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>Submit all project files</w:t>
      </w:r>
    </w:p>
    <w:p w14:paraId="3DD35F70" w14:textId="2D64F488" w:rsidR="0078139B" w:rsidRPr="0078139B" w:rsidRDefault="00E469B1" w:rsidP="0078139B">
      <w:pPr>
        <w:pStyle w:val="ListParagraph"/>
        <w:numPr>
          <w:ilvl w:val="0"/>
          <w:numId w:val="17"/>
        </w:num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>Complete the</w:t>
      </w:r>
      <w:r w:rsidR="00F974FA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bdr w:val="none" w:sz="0" w:space="0" w:color="auto" w:frame="1"/>
          <w:shd w:val="clear" w:color="auto" w:fill="FFFFFF"/>
        </w:rPr>
        <w:t xml:space="preserve"> Task Distribution </w:t>
      </w:r>
      <w:r w:rsidR="00682FC1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bdr w:val="none" w:sz="0" w:space="0" w:color="auto" w:frame="1"/>
          <w:shd w:val="clear" w:color="auto" w:fill="FFFFFF"/>
        </w:rPr>
        <w:t>Sheet</w:t>
      </w:r>
      <w:r w:rsidR="00682FC1" w:rsidRPr="00BC1177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>.</w:t>
      </w:r>
      <w:r w:rsidR="00682FC1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 xml:space="preserve"> The purpose of this documentation is to demonstrate the contribution of each group member </w:t>
      </w:r>
      <w:r w:rsidR="008C4912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>to</w:t>
      </w:r>
      <w:r w:rsidR="00682FC1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 xml:space="preserve"> the </w:t>
      </w:r>
      <w:r w:rsidR="00B577D4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>project.</w:t>
      </w:r>
    </w:p>
    <w:p w14:paraId="548DC880" w14:textId="77777777" w:rsidR="0078139B" w:rsidRPr="00B577D4" w:rsidRDefault="0078139B" w:rsidP="0078139B">
      <w:pPr>
        <w:pStyle w:val="Heading1"/>
      </w:pPr>
      <w:r w:rsidRPr="00B577D4">
        <w:t>Project</w:t>
      </w:r>
      <w:r>
        <w:t xml:space="preserve"> </w:t>
      </w:r>
      <w:r w:rsidRPr="00B577D4">
        <w:t>- Presentation (10%):</w:t>
      </w:r>
    </w:p>
    <w:p w14:paraId="7496B43F" w14:textId="3A48FAA3" w:rsidR="0078139B" w:rsidRPr="00304B3F" w:rsidRDefault="0078139B" w:rsidP="00304B3F">
      <w:pPr>
        <w:spacing w:after="0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You need to present the project in the week-14 class during the lecture time.</w:t>
      </w:r>
    </w:p>
    <w:p w14:paraId="17EBF2F2" w14:textId="77777777" w:rsidR="00860E35" w:rsidRPr="00B577D4" w:rsidRDefault="00860E35" w:rsidP="00B577D4">
      <w:pPr>
        <w:pStyle w:val="Heading1"/>
      </w:pPr>
      <w:r w:rsidRPr="00B577D4">
        <w:t>Rubrics</w:t>
      </w:r>
    </w:p>
    <w:p w14:paraId="51D3EDC1" w14:textId="0F0A3615" w:rsidR="00860E35" w:rsidRDefault="00860E35" w:rsidP="00871F12">
      <w:pPr>
        <w:pStyle w:val="Bulleted"/>
        <w:spacing w:after="120"/>
      </w:pPr>
      <w:r>
        <w:t xml:space="preserve">The </w:t>
      </w:r>
      <w:r w:rsidR="009C034C">
        <w:t>project has</w:t>
      </w:r>
      <w:r>
        <w:t xml:space="preserve"> 20% of the total</w:t>
      </w:r>
      <w:r w:rsidR="008C4912">
        <w:t>,</w:t>
      </w:r>
      <w:r>
        <w:t xml:space="preserve"> which the mark is divided as </w:t>
      </w:r>
      <w:r w:rsidR="008C4912">
        <w:t>follows</w:t>
      </w:r>
      <w:r>
        <w:t>:</w:t>
      </w:r>
    </w:p>
    <w:p w14:paraId="4A54D5A9" w14:textId="15D5BF22" w:rsidR="00860E35" w:rsidRPr="008C4912" w:rsidRDefault="00860E35" w:rsidP="00860E35">
      <w:pPr>
        <w:pStyle w:val="Bulleted"/>
        <w:numPr>
          <w:ilvl w:val="0"/>
          <w:numId w:val="7"/>
        </w:numPr>
        <w:spacing w:after="120"/>
        <w:rPr>
          <w:b/>
          <w:bCs/>
          <w:color w:val="FF0000"/>
        </w:rPr>
      </w:pPr>
      <w:r w:rsidRPr="008C4912">
        <w:rPr>
          <w:b/>
          <w:bCs/>
          <w:color w:val="FF0000"/>
        </w:rPr>
        <w:t xml:space="preserve">Documentation </w:t>
      </w:r>
      <w:r w:rsidR="00B8573D" w:rsidRPr="008C4912">
        <w:rPr>
          <w:b/>
          <w:bCs/>
          <w:color w:val="FF0000"/>
        </w:rPr>
        <w:sym w:font="Wingdings" w:char="F0E0"/>
      </w:r>
      <w:r w:rsidRPr="008C4912">
        <w:rPr>
          <w:b/>
          <w:bCs/>
          <w:color w:val="FF0000"/>
        </w:rPr>
        <w:t>2%</w:t>
      </w:r>
      <w:r w:rsidR="008C4912">
        <w:rPr>
          <w:b/>
          <w:bCs/>
          <w:color w:val="FF0000"/>
        </w:rPr>
        <w:t xml:space="preserve"> (Do not forget the documentation!)</w:t>
      </w:r>
    </w:p>
    <w:p w14:paraId="3395985A" w14:textId="1AE1ABC7" w:rsidR="00860E35" w:rsidRDefault="00860E35" w:rsidP="00860E35">
      <w:pPr>
        <w:pStyle w:val="Bulleted"/>
        <w:numPr>
          <w:ilvl w:val="0"/>
          <w:numId w:val="7"/>
        </w:numPr>
        <w:spacing w:after="120"/>
      </w:pPr>
      <w:r>
        <w:t xml:space="preserve">UI design </w:t>
      </w:r>
      <w:r w:rsidR="00B8573D">
        <w:sym w:font="Wingdings" w:char="F0E0"/>
      </w:r>
      <w:r>
        <w:t>2%</w:t>
      </w:r>
    </w:p>
    <w:p w14:paraId="0D027403" w14:textId="451D94C9" w:rsidR="00082312" w:rsidRDefault="00082312" w:rsidP="00082312">
      <w:pPr>
        <w:pStyle w:val="Bulleted"/>
        <w:numPr>
          <w:ilvl w:val="0"/>
          <w:numId w:val="7"/>
        </w:numPr>
        <w:spacing w:after="120"/>
      </w:pPr>
      <w:r>
        <w:t xml:space="preserve">Interacting with API through AJAX call </w:t>
      </w:r>
      <w:r w:rsidR="00B8573D">
        <w:sym w:font="Wingdings" w:char="F0E0"/>
      </w:r>
      <w:r w:rsidR="00B8573D">
        <w:t xml:space="preserve"> </w:t>
      </w:r>
      <w:r>
        <w:t>3%</w:t>
      </w:r>
    </w:p>
    <w:p w14:paraId="32295D39" w14:textId="685F98E4" w:rsidR="00082312" w:rsidRDefault="00082312" w:rsidP="00082312">
      <w:pPr>
        <w:pStyle w:val="Bulleted"/>
        <w:numPr>
          <w:ilvl w:val="0"/>
          <w:numId w:val="7"/>
        </w:numPr>
        <w:spacing w:after="120"/>
      </w:pPr>
      <w:r>
        <w:t xml:space="preserve">Creativity </w:t>
      </w:r>
      <w:r w:rsidR="00B8573D">
        <w:sym w:font="Wingdings" w:char="F0E0"/>
      </w:r>
      <w:r>
        <w:t>1%</w:t>
      </w:r>
    </w:p>
    <w:p w14:paraId="77EA2E24" w14:textId="7F024301" w:rsidR="00860E35" w:rsidRDefault="00860E35" w:rsidP="00871F12">
      <w:pPr>
        <w:pStyle w:val="Bulleted"/>
        <w:numPr>
          <w:ilvl w:val="0"/>
          <w:numId w:val="7"/>
        </w:numPr>
        <w:spacing w:after="120"/>
      </w:pPr>
      <w:r>
        <w:t xml:space="preserve">React coding </w:t>
      </w:r>
      <w:r w:rsidR="009C034C">
        <w:t>(proceed</w:t>
      </w:r>
      <w:r>
        <w:t xml:space="preserve"> with </w:t>
      </w:r>
      <w:r w:rsidR="00871F12">
        <w:t>hook</w:t>
      </w:r>
      <w:r>
        <w:t xml:space="preserve"> approach in developing Components,</w:t>
      </w:r>
      <w:r w:rsidR="00871F12">
        <w:t xml:space="preserve"> use your creativity in </w:t>
      </w:r>
      <w:r w:rsidR="00082312">
        <w:t xml:space="preserve">designing </w:t>
      </w:r>
      <w:r w:rsidR="009C034C">
        <w:t xml:space="preserve">the </w:t>
      </w:r>
      <w:r w:rsidR="00082312">
        <w:t>layout, using</w:t>
      </w:r>
      <w:r>
        <w:t xml:space="preserve"> Forms</w:t>
      </w:r>
      <w:r w:rsidR="00871F12">
        <w:t xml:space="preserve"> +</w:t>
      </w:r>
      <w:r>
        <w:t xml:space="preserve"> apply </w:t>
      </w:r>
      <w:r w:rsidR="00082312">
        <w:t>v</w:t>
      </w:r>
      <w:r>
        <w:t>alidation</w:t>
      </w:r>
      <w:r w:rsidR="00082312">
        <w:t xml:space="preserve"> and</w:t>
      </w:r>
      <w:r>
        <w:t xml:space="preserve"> Error Handling, </w:t>
      </w:r>
      <w:r w:rsidR="00082312">
        <w:t xml:space="preserve">utilizing </w:t>
      </w:r>
      <w:r>
        <w:t>Routing, Deployment</w:t>
      </w:r>
      <w:r w:rsidR="00082312">
        <w:t>/upload</w:t>
      </w:r>
      <w:r>
        <w:t xml:space="preserve">) </w:t>
      </w:r>
      <w:r>
        <w:sym w:font="Wingdings" w:char="F0E0"/>
      </w:r>
      <w:r>
        <w:t xml:space="preserve"> 1</w:t>
      </w:r>
      <w:r w:rsidR="00B8573D">
        <w:t>0</w:t>
      </w:r>
      <w:r>
        <w:t>%</w:t>
      </w:r>
    </w:p>
    <w:p w14:paraId="14D1880F" w14:textId="6C863855" w:rsidR="00B8573D" w:rsidRDefault="00B8573D" w:rsidP="00871F12">
      <w:pPr>
        <w:pStyle w:val="Bulleted"/>
        <w:numPr>
          <w:ilvl w:val="0"/>
          <w:numId w:val="7"/>
        </w:numPr>
        <w:spacing w:after="120"/>
      </w:pPr>
      <w:r>
        <w:t xml:space="preserve">Presentation: All members of the group must be present during the presentation time </w:t>
      </w:r>
      <w:r>
        <w:sym w:font="Wingdings" w:char="F0E0"/>
      </w:r>
      <w:r>
        <w:t xml:space="preserve"> 2%</w:t>
      </w:r>
    </w:p>
    <w:p w14:paraId="6DF9247F" w14:textId="77777777" w:rsidR="00082312" w:rsidRDefault="00082312" w:rsidP="00082312">
      <w:pPr>
        <w:pStyle w:val="Bulleted"/>
        <w:spacing w:after="120"/>
        <w:rPr>
          <w:i/>
          <w:iCs/>
        </w:rPr>
      </w:pPr>
    </w:p>
    <w:p w14:paraId="09F9FB13" w14:textId="5D7026DD" w:rsidR="00860E35" w:rsidRPr="0078139B" w:rsidRDefault="00860E35" w:rsidP="00871F12">
      <w:pPr>
        <w:pStyle w:val="Bulleted"/>
        <w:spacing w:after="120"/>
        <w:rPr>
          <w:b/>
          <w:bCs/>
          <w:i/>
          <w:iCs/>
          <w:color w:val="FF0000"/>
        </w:rPr>
      </w:pPr>
      <w:r w:rsidRPr="0078139B">
        <w:rPr>
          <w:b/>
          <w:bCs/>
          <w:i/>
          <w:iCs/>
          <w:color w:val="FF0000"/>
        </w:rPr>
        <w:t>Note: the project mark is divided into P</w:t>
      </w:r>
      <w:r w:rsidR="00871F12" w:rsidRPr="0078139B">
        <w:rPr>
          <w:b/>
          <w:bCs/>
          <w:i/>
          <w:iCs/>
          <w:color w:val="FF0000"/>
        </w:rPr>
        <w:t>hase</w:t>
      </w:r>
      <w:r w:rsidRPr="0078139B">
        <w:rPr>
          <w:b/>
          <w:bCs/>
          <w:i/>
          <w:iCs/>
          <w:color w:val="FF0000"/>
        </w:rPr>
        <w:t>1(2</w:t>
      </w:r>
      <w:r w:rsidR="00082312" w:rsidRPr="0078139B">
        <w:rPr>
          <w:b/>
          <w:bCs/>
          <w:i/>
          <w:iCs/>
          <w:color w:val="FF0000"/>
        </w:rPr>
        <w:t>0</w:t>
      </w:r>
      <w:r w:rsidR="00871F12" w:rsidRPr="0078139B">
        <w:rPr>
          <w:b/>
          <w:bCs/>
          <w:i/>
          <w:iCs/>
          <w:color w:val="FF0000"/>
        </w:rPr>
        <w:t>%), Phase</w:t>
      </w:r>
      <w:r w:rsidRPr="0078139B">
        <w:rPr>
          <w:b/>
          <w:bCs/>
          <w:i/>
          <w:iCs/>
          <w:color w:val="FF0000"/>
        </w:rPr>
        <w:t>2(</w:t>
      </w:r>
      <w:r w:rsidR="00082312" w:rsidRPr="0078139B">
        <w:rPr>
          <w:b/>
          <w:bCs/>
          <w:i/>
          <w:iCs/>
          <w:color w:val="FF0000"/>
        </w:rPr>
        <w:t>70</w:t>
      </w:r>
      <w:r w:rsidRPr="0078139B">
        <w:rPr>
          <w:b/>
          <w:bCs/>
          <w:i/>
          <w:iCs/>
          <w:color w:val="FF0000"/>
        </w:rPr>
        <w:t xml:space="preserve">%) and </w:t>
      </w:r>
      <w:r w:rsidR="009C034C" w:rsidRPr="0078139B">
        <w:rPr>
          <w:b/>
          <w:bCs/>
          <w:i/>
          <w:iCs/>
          <w:color w:val="FF0000"/>
        </w:rPr>
        <w:t>Presentation (</w:t>
      </w:r>
      <w:r w:rsidRPr="0078139B">
        <w:rPr>
          <w:b/>
          <w:bCs/>
          <w:i/>
          <w:iCs/>
          <w:color w:val="FF0000"/>
        </w:rPr>
        <w:t>10%)</w:t>
      </w:r>
    </w:p>
    <w:p w14:paraId="5621C0C6" w14:textId="77777777" w:rsidR="00373DD5" w:rsidRPr="00415022" w:rsidRDefault="00373DD5" w:rsidP="00415022"/>
    <w:sectPr w:rsidR="00373DD5" w:rsidRPr="00415022" w:rsidSect="00850B09">
      <w:footerReference w:type="default" r:id="rId10"/>
      <w:pgSz w:w="12240" w:h="15840"/>
      <w:pgMar w:top="720" w:right="864" w:bottom="864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2962F5" w14:textId="77777777" w:rsidR="00D56D85" w:rsidRDefault="00D56D85" w:rsidP="00A21442">
      <w:pPr>
        <w:spacing w:after="0" w:line="240" w:lineRule="auto"/>
      </w:pPr>
      <w:r>
        <w:separator/>
      </w:r>
    </w:p>
  </w:endnote>
  <w:endnote w:type="continuationSeparator" w:id="0">
    <w:p w14:paraId="32305722" w14:textId="77777777" w:rsidR="00D56D85" w:rsidRDefault="00D56D85" w:rsidP="00A2144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616AEA" w14:textId="77777777" w:rsidR="00071CF6" w:rsidRDefault="00871F12" w:rsidP="00071CF6">
    <w:pPr>
      <w:pStyle w:val="Footer"/>
      <w:pBdr>
        <w:top w:val="thinThickSmallGap" w:sz="24" w:space="1" w:color="622423" w:themeColor="accent2" w:themeShade="7F"/>
      </w:pBdr>
      <w:rPr>
        <w:rFonts w:asciiTheme="majorHAnsi" w:eastAsiaTheme="majorEastAsia" w:hAnsiTheme="majorHAnsi" w:cstheme="majorBidi"/>
      </w:rPr>
    </w:pPr>
    <w:r>
      <w:rPr>
        <w:rFonts w:asciiTheme="majorHAnsi" w:eastAsiaTheme="majorEastAsia" w:hAnsiTheme="majorHAnsi" w:cstheme="majorBidi"/>
      </w:rPr>
      <w:t>CPAN144</w:t>
    </w:r>
    <w:r w:rsidR="00071CF6">
      <w:rPr>
        <w:rFonts w:asciiTheme="majorHAnsi" w:eastAsiaTheme="majorEastAsia" w:hAnsiTheme="majorHAnsi" w:cstheme="majorBidi"/>
      </w:rPr>
      <w:ptab w:relativeTo="margin" w:alignment="right" w:leader="none"/>
    </w:r>
    <w:r w:rsidR="00071CF6">
      <w:rPr>
        <w:rFonts w:asciiTheme="majorHAnsi" w:eastAsiaTheme="majorEastAsia" w:hAnsiTheme="majorHAnsi" w:cstheme="majorBidi"/>
      </w:rPr>
      <w:t xml:space="preserve">Page </w:t>
    </w:r>
    <w:r w:rsidR="00071CF6">
      <w:rPr>
        <w:rFonts w:eastAsiaTheme="minorEastAsia"/>
      </w:rPr>
      <w:fldChar w:fldCharType="begin"/>
    </w:r>
    <w:r w:rsidR="00071CF6">
      <w:instrText xml:space="preserve"> PAGE   \* MERGEFORMAT </w:instrText>
    </w:r>
    <w:r w:rsidR="00071CF6">
      <w:rPr>
        <w:rFonts w:eastAsiaTheme="minorEastAsia"/>
      </w:rPr>
      <w:fldChar w:fldCharType="separate"/>
    </w:r>
    <w:r w:rsidRPr="00871F12">
      <w:rPr>
        <w:rFonts w:asciiTheme="majorHAnsi" w:eastAsiaTheme="majorEastAsia" w:hAnsiTheme="majorHAnsi" w:cstheme="majorBidi"/>
        <w:noProof/>
      </w:rPr>
      <w:t>2</w:t>
    </w:r>
    <w:r w:rsidR="00071CF6">
      <w:rPr>
        <w:rFonts w:asciiTheme="majorHAnsi" w:eastAsiaTheme="majorEastAsia" w:hAnsiTheme="majorHAnsi" w:cstheme="majorBidi"/>
        <w:noProof/>
      </w:rPr>
      <w:fldChar w:fldCharType="end"/>
    </w:r>
    <w:r w:rsidR="00071CF6">
      <w:rPr>
        <w:rFonts w:asciiTheme="majorHAnsi" w:eastAsiaTheme="majorEastAsia" w:hAnsiTheme="majorHAnsi" w:cstheme="majorBidi"/>
        <w:noProof/>
      </w:rPr>
      <w:t>/2</w:t>
    </w:r>
  </w:p>
  <w:p w14:paraId="5E4F6221" w14:textId="77777777" w:rsidR="00071CF6" w:rsidRDefault="00071CF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449B1D" w14:textId="77777777" w:rsidR="00D56D85" w:rsidRDefault="00D56D85" w:rsidP="00A21442">
      <w:pPr>
        <w:spacing w:after="0" w:line="240" w:lineRule="auto"/>
      </w:pPr>
      <w:r>
        <w:separator/>
      </w:r>
    </w:p>
  </w:footnote>
  <w:footnote w:type="continuationSeparator" w:id="0">
    <w:p w14:paraId="3FA5286C" w14:textId="77777777" w:rsidR="00D56D85" w:rsidRDefault="00D56D85" w:rsidP="00A2144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387775"/>
    <w:multiLevelType w:val="hybridMultilevel"/>
    <w:tmpl w:val="487412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AB4DC9"/>
    <w:multiLevelType w:val="hybridMultilevel"/>
    <w:tmpl w:val="A47EE04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0A072E"/>
    <w:multiLevelType w:val="hybridMultilevel"/>
    <w:tmpl w:val="5B9E35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2C137F"/>
    <w:multiLevelType w:val="hybridMultilevel"/>
    <w:tmpl w:val="373AFE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B2320D"/>
    <w:multiLevelType w:val="hybridMultilevel"/>
    <w:tmpl w:val="93B887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427E44"/>
    <w:multiLevelType w:val="hybridMultilevel"/>
    <w:tmpl w:val="7BF4C9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78390B"/>
    <w:multiLevelType w:val="hybridMultilevel"/>
    <w:tmpl w:val="54DE5A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32E5F2C"/>
    <w:multiLevelType w:val="hybridMultilevel"/>
    <w:tmpl w:val="75D6303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4BC031C"/>
    <w:multiLevelType w:val="hybridMultilevel"/>
    <w:tmpl w:val="FD22B5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65957FF"/>
    <w:multiLevelType w:val="hybridMultilevel"/>
    <w:tmpl w:val="22B030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2002CA1"/>
    <w:multiLevelType w:val="hybridMultilevel"/>
    <w:tmpl w:val="A5761B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2F32908"/>
    <w:multiLevelType w:val="hybridMultilevel"/>
    <w:tmpl w:val="C99E7034"/>
    <w:lvl w:ilvl="0" w:tplc="FF7A995A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749052B"/>
    <w:multiLevelType w:val="hybridMultilevel"/>
    <w:tmpl w:val="FFA054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E253360"/>
    <w:multiLevelType w:val="hybridMultilevel"/>
    <w:tmpl w:val="230623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5E30CB1"/>
    <w:multiLevelType w:val="hybridMultilevel"/>
    <w:tmpl w:val="4A32E0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82225D9"/>
    <w:multiLevelType w:val="hybridMultilevel"/>
    <w:tmpl w:val="779E6C7A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6" w15:restartNumberingAfterBreak="0">
    <w:nsid w:val="7082799A"/>
    <w:multiLevelType w:val="hybridMultilevel"/>
    <w:tmpl w:val="CC625A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96312006">
    <w:abstractNumId w:val="7"/>
  </w:num>
  <w:num w:numId="2" w16cid:durableId="1219197335">
    <w:abstractNumId w:val="12"/>
  </w:num>
  <w:num w:numId="3" w16cid:durableId="1499344671">
    <w:abstractNumId w:val="8"/>
  </w:num>
  <w:num w:numId="4" w16cid:durableId="402718962">
    <w:abstractNumId w:val="13"/>
  </w:num>
  <w:num w:numId="5" w16cid:durableId="1567648463">
    <w:abstractNumId w:val="9"/>
  </w:num>
  <w:num w:numId="6" w16cid:durableId="1618028371">
    <w:abstractNumId w:val="3"/>
  </w:num>
  <w:num w:numId="7" w16cid:durableId="327485576">
    <w:abstractNumId w:val="4"/>
  </w:num>
  <w:num w:numId="8" w16cid:durableId="1846749502">
    <w:abstractNumId w:val="15"/>
  </w:num>
  <w:num w:numId="9" w16cid:durableId="246770136">
    <w:abstractNumId w:val="2"/>
  </w:num>
  <w:num w:numId="10" w16cid:durableId="405496181">
    <w:abstractNumId w:val="0"/>
  </w:num>
  <w:num w:numId="11" w16cid:durableId="198277572">
    <w:abstractNumId w:val="6"/>
  </w:num>
  <w:num w:numId="12" w16cid:durableId="1020015010">
    <w:abstractNumId w:val="16"/>
  </w:num>
  <w:num w:numId="13" w16cid:durableId="1009988633">
    <w:abstractNumId w:val="10"/>
  </w:num>
  <w:num w:numId="14" w16cid:durableId="106698992">
    <w:abstractNumId w:val="14"/>
  </w:num>
  <w:num w:numId="15" w16cid:durableId="739329399">
    <w:abstractNumId w:val="1"/>
  </w:num>
  <w:num w:numId="16" w16cid:durableId="6300533">
    <w:abstractNumId w:val="5"/>
  </w:num>
  <w:num w:numId="17" w16cid:durableId="774250500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I1MzYxtrCwMLAwNDVS0lEKTi0uzszPAykwrgUA4d5e/CwAAAA="/>
  </w:docVars>
  <w:rsids>
    <w:rsidRoot w:val="00A40DA9"/>
    <w:rsid w:val="0000742A"/>
    <w:rsid w:val="00031EAC"/>
    <w:rsid w:val="00036255"/>
    <w:rsid w:val="00042109"/>
    <w:rsid w:val="00071CF6"/>
    <w:rsid w:val="00082312"/>
    <w:rsid w:val="00106A1C"/>
    <w:rsid w:val="00136968"/>
    <w:rsid w:val="00142242"/>
    <w:rsid w:val="00143064"/>
    <w:rsid w:val="00184D2E"/>
    <w:rsid w:val="00190CF4"/>
    <w:rsid w:val="001A3D41"/>
    <w:rsid w:val="001C6F01"/>
    <w:rsid w:val="001F753C"/>
    <w:rsid w:val="00254360"/>
    <w:rsid w:val="002642A1"/>
    <w:rsid w:val="00264E9F"/>
    <w:rsid w:val="00273637"/>
    <w:rsid w:val="002C67E9"/>
    <w:rsid w:val="002E34D8"/>
    <w:rsid w:val="003027DB"/>
    <w:rsid w:val="00304B3F"/>
    <w:rsid w:val="0031222A"/>
    <w:rsid w:val="00373DD5"/>
    <w:rsid w:val="003B7FCA"/>
    <w:rsid w:val="003E4EC2"/>
    <w:rsid w:val="00415022"/>
    <w:rsid w:val="00416457"/>
    <w:rsid w:val="00431A3C"/>
    <w:rsid w:val="004707EF"/>
    <w:rsid w:val="00485B3B"/>
    <w:rsid w:val="004876C1"/>
    <w:rsid w:val="00493452"/>
    <w:rsid w:val="004D6C10"/>
    <w:rsid w:val="00503FEF"/>
    <w:rsid w:val="00520250"/>
    <w:rsid w:val="00547913"/>
    <w:rsid w:val="0055212D"/>
    <w:rsid w:val="00554E01"/>
    <w:rsid w:val="00573BF6"/>
    <w:rsid w:val="0058566B"/>
    <w:rsid w:val="00597F44"/>
    <w:rsid w:val="005D26B7"/>
    <w:rsid w:val="005D6327"/>
    <w:rsid w:val="005F217B"/>
    <w:rsid w:val="005F2A8A"/>
    <w:rsid w:val="006146DA"/>
    <w:rsid w:val="00624D10"/>
    <w:rsid w:val="0063390B"/>
    <w:rsid w:val="00646E4F"/>
    <w:rsid w:val="00667B3B"/>
    <w:rsid w:val="006750DB"/>
    <w:rsid w:val="00682FC1"/>
    <w:rsid w:val="006F3C9D"/>
    <w:rsid w:val="00723F6C"/>
    <w:rsid w:val="00750EFD"/>
    <w:rsid w:val="00780158"/>
    <w:rsid w:val="0078139B"/>
    <w:rsid w:val="007C27EE"/>
    <w:rsid w:val="007F0EAB"/>
    <w:rsid w:val="008036C3"/>
    <w:rsid w:val="008054F1"/>
    <w:rsid w:val="00820779"/>
    <w:rsid w:val="00837EB4"/>
    <w:rsid w:val="00850B09"/>
    <w:rsid w:val="00860E35"/>
    <w:rsid w:val="00862755"/>
    <w:rsid w:val="008636C7"/>
    <w:rsid w:val="00871F12"/>
    <w:rsid w:val="00894C7C"/>
    <w:rsid w:val="008A415B"/>
    <w:rsid w:val="008C4912"/>
    <w:rsid w:val="008D1C39"/>
    <w:rsid w:val="008D3CA6"/>
    <w:rsid w:val="00932A4C"/>
    <w:rsid w:val="00964E5A"/>
    <w:rsid w:val="0097192E"/>
    <w:rsid w:val="00977A85"/>
    <w:rsid w:val="00986425"/>
    <w:rsid w:val="009A4E1B"/>
    <w:rsid w:val="009C034C"/>
    <w:rsid w:val="009D4991"/>
    <w:rsid w:val="00A07875"/>
    <w:rsid w:val="00A07980"/>
    <w:rsid w:val="00A21442"/>
    <w:rsid w:val="00A22C9D"/>
    <w:rsid w:val="00A34203"/>
    <w:rsid w:val="00A40DA9"/>
    <w:rsid w:val="00A45F3B"/>
    <w:rsid w:val="00A737AE"/>
    <w:rsid w:val="00A775F0"/>
    <w:rsid w:val="00A807B0"/>
    <w:rsid w:val="00AA48ED"/>
    <w:rsid w:val="00AB350A"/>
    <w:rsid w:val="00B12392"/>
    <w:rsid w:val="00B14011"/>
    <w:rsid w:val="00B40C62"/>
    <w:rsid w:val="00B51B9F"/>
    <w:rsid w:val="00B577D4"/>
    <w:rsid w:val="00B624CD"/>
    <w:rsid w:val="00B8573D"/>
    <w:rsid w:val="00B871BE"/>
    <w:rsid w:val="00B90586"/>
    <w:rsid w:val="00BD72E6"/>
    <w:rsid w:val="00BE3F77"/>
    <w:rsid w:val="00C02CB9"/>
    <w:rsid w:val="00C06B78"/>
    <w:rsid w:val="00C0773C"/>
    <w:rsid w:val="00C64429"/>
    <w:rsid w:val="00C92AFE"/>
    <w:rsid w:val="00C931E6"/>
    <w:rsid w:val="00CA7ABE"/>
    <w:rsid w:val="00CC2F5D"/>
    <w:rsid w:val="00CD7EED"/>
    <w:rsid w:val="00CE6958"/>
    <w:rsid w:val="00D236A1"/>
    <w:rsid w:val="00D56D85"/>
    <w:rsid w:val="00D62741"/>
    <w:rsid w:val="00D920C3"/>
    <w:rsid w:val="00D96FAC"/>
    <w:rsid w:val="00DA5B67"/>
    <w:rsid w:val="00E01B75"/>
    <w:rsid w:val="00E10D13"/>
    <w:rsid w:val="00E469B1"/>
    <w:rsid w:val="00E67180"/>
    <w:rsid w:val="00E86469"/>
    <w:rsid w:val="00EA34F8"/>
    <w:rsid w:val="00ED607A"/>
    <w:rsid w:val="00EF271F"/>
    <w:rsid w:val="00F15BBE"/>
    <w:rsid w:val="00F2175C"/>
    <w:rsid w:val="00F26B6D"/>
    <w:rsid w:val="00F27F1D"/>
    <w:rsid w:val="00F306B8"/>
    <w:rsid w:val="00F71EE4"/>
    <w:rsid w:val="00F9204C"/>
    <w:rsid w:val="00F974FA"/>
    <w:rsid w:val="00FA60BB"/>
    <w:rsid w:val="00FF62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EEB00B"/>
  <w15:docId w15:val="{2C151120-5489-45D9-A2D8-0B047AD01F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642A1"/>
  </w:style>
  <w:style w:type="paragraph" w:styleId="Heading1">
    <w:name w:val="heading 1"/>
    <w:basedOn w:val="Normal"/>
    <w:next w:val="Normal"/>
    <w:link w:val="Heading1Char"/>
    <w:uiPriority w:val="9"/>
    <w:qFormat/>
    <w:rsid w:val="00B577D4"/>
    <w:pPr>
      <w:keepNext/>
      <w:keepLines/>
      <w:spacing w:before="240" w:after="240"/>
      <w:outlineLvl w:val="0"/>
    </w:pPr>
    <w:rPr>
      <w:rFonts w:asciiTheme="majorHAnsi" w:eastAsiaTheme="majorEastAsia" w:hAnsiTheme="majorHAnsi" w:cstheme="majorBidi"/>
      <w:b/>
      <w:color w:val="000000" w:themeColor="text1"/>
      <w:sz w:val="24"/>
      <w:szCs w:val="32"/>
      <w:u w:val="single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8139B"/>
    <w:pPr>
      <w:keepNext/>
      <w:keepLines/>
      <w:spacing w:before="120" w:after="120"/>
      <w:outlineLvl w:val="1"/>
    </w:pPr>
    <w:rPr>
      <w:rFonts w:asciiTheme="majorHAnsi" w:eastAsiaTheme="majorEastAsia" w:hAnsiTheme="majorHAnsi" w:cstheme="majorBidi"/>
      <w:b/>
      <w:i/>
      <w:color w:val="000000" w:themeColor="text1"/>
      <w:szCs w:val="26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A40DA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40DA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40DA9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2144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21442"/>
  </w:style>
  <w:style w:type="paragraph" w:styleId="Footer">
    <w:name w:val="footer"/>
    <w:basedOn w:val="Normal"/>
    <w:link w:val="FooterChar"/>
    <w:uiPriority w:val="99"/>
    <w:unhideWhenUsed/>
    <w:rsid w:val="00A2144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21442"/>
  </w:style>
  <w:style w:type="paragraph" w:styleId="ListParagraph">
    <w:name w:val="List Paragraph"/>
    <w:basedOn w:val="Normal"/>
    <w:uiPriority w:val="34"/>
    <w:qFormat/>
    <w:rsid w:val="001F753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54E01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ED607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ulleted">
    <w:name w:val="Bulleted"/>
    <w:basedOn w:val="Normal"/>
    <w:rsid w:val="00264E9F"/>
    <w:pPr>
      <w:spacing w:after="0" w:line="240" w:lineRule="auto"/>
    </w:pPr>
    <w:rPr>
      <w:rFonts w:ascii="Times New Roman" w:eastAsia="Times New Roman" w:hAnsi="Times New Roman" w:cs="Times New Roman"/>
      <w:szCs w:val="20"/>
    </w:rPr>
  </w:style>
  <w:style w:type="paragraph" w:customStyle="1" w:styleId="PRQ1">
    <w:name w:val="PRQ1"/>
    <w:basedOn w:val="Normal"/>
    <w:rsid w:val="00415022"/>
    <w:pPr>
      <w:spacing w:after="0" w:line="240" w:lineRule="auto"/>
    </w:pPr>
    <w:rPr>
      <w:rFonts w:ascii="Courier" w:eastAsia="Times New Roman" w:hAnsi="Courier" w:cs="Times New Roman"/>
      <w:sz w:val="24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7C27EE"/>
    <w:rPr>
      <w:color w:val="800080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B577D4"/>
    <w:rPr>
      <w:rFonts w:asciiTheme="majorHAnsi" w:eastAsiaTheme="majorEastAsia" w:hAnsiTheme="majorHAnsi" w:cstheme="majorBidi"/>
      <w:b/>
      <w:color w:val="000000" w:themeColor="text1"/>
      <w:sz w:val="24"/>
      <w:szCs w:val="32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78139B"/>
    <w:rPr>
      <w:rFonts w:asciiTheme="majorHAnsi" w:eastAsiaTheme="majorEastAsia" w:hAnsiTheme="majorHAnsi" w:cstheme="majorBidi"/>
      <w:b/>
      <w:i/>
      <w:color w:val="000000" w:themeColor="text1"/>
      <w:szCs w:val="26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3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453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ny-api.com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developer.edamam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D9531A6-2EC8-4E75-9CAF-762792541C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2</Pages>
  <Words>465</Words>
  <Characters>2472</Characters>
  <Application>Microsoft Office Word</Application>
  <DocSecurity>0</DocSecurity>
  <Lines>57</Lines>
  <Paragraphs>5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ahdad shari</dc:creator>
  <cp:lastModifiedBy>Arman Hamzehlou</cp:lastModifiedBy>
  <cp:revision>18</cp:revision>
  <cp:lastPrinted>2020-08-08T05:11:00Z</cp:lastPrinted>
  <dcterms:created xsi:type="dcterms:W3CDTF">2022-01-11T10:57:00Z</dcterms:created>
  <dcterms:modified xsi:type="dcterms:W3CDTF">2023-02-10T03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2c87f2df2c9327dcb99440aaf131d44633397a76215e1a66d2fba46bc97f217</vt:lpwstr>
  </property>
</Properties>
</file>